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1F546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15B447D" w14:textId="58248EF2" w:rsidR="00E447A4" w:rsidRPr="00703B29" w:rsidRDefault="00E922F3" w:rsidP="00E447A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</w:t>
      </w:r>
      <w:r w:rsidR="0032687F">
        <w:rPr>
          <w:rFonts w:cs="Arial"/>
          <w:sz w:val="20"/>
        </w:rPr>
        <w:t>B*47</w:t>
      </w:r>
      <w:r w:rsidR="00E447A4" w:rsidRPr="00703B29">
        <w:rPr>
          <w:rFonts w:cs="Arial"/>
          <w:sz w:val="20"/>
        </w:rPr>
        <w:t xml:space="preserve"> (</w:t>
      </w:r>
      <w:r w:rsidR="00E447A4">
        <w:rPr>
          <w:rFonts w:cs="Arial"/>
          <w:sz w:val="20"/>
        </w:rPr>
        <w:t>101.</w:t>
      </w:r>
      <w:r w:rsidR="0032687F">
        <w:rPr>
          <w:rFonts w:cs="Arial"/>
          <w:sz w:val="20"/>
        </w:rPr>
        <w:t>545</w:t>
      </w:r>
      <w:r>
        <w:rPr>
          <w:rFonts w:cs="Arial"/>
          <w:sz w:val="20"/>
        </w:rPr>
        <w:t>-06</w:t>
      </w:r>
      <w:r w:rsidR="00E447A4">
        <w:rPr>
          <w:rFonts w:cs="Arial"/>
          <w:sz w:val="20"/>
        </w:rPr>
        <w:t>/</w:t>
      </w:r>
      <w:r w:rsidR="004E268F">
        <w:rPr>
          <w:rFonts w:cs="Arial"/>
          <w:sz w:val="20"/>
        </w:rPr>
        <w:t>06</w:t>
      </w:r>
      <w:r>
        <w:rPr>
          <w:rFonts w:cs="Arial"/>
          <w:sz w:val="20"/>
        </w:rPr>
        <w:t>u</w:t>
      </w:r>
      <w:r w:rsidR="00E447A4"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 xml:space="preserve"> </w:t>
      </w:r>
      <w:r w:rsidR="00E447A4">
        <w:rPr>
          <w:rFonts w:cs="Arial"/>
          <w:sz w:val="20"/>
        </w:rPr>
        <w:tab/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CF7DBF">
        <w:rPr>
          <w:rFonts w:cs="Arial"/>
          <w:sz w:val="20"/>
        </w:rPr>
        <w:t>0M1</w:t>
      </w:r>
      <w:r w:rsidR="00E447A4">
        <w:rPr>
          <w:rFonts w:cs="Arial"/>
          <w:sz w:val="20"/>
        </w:rPr>
        <w:tab/>
        <w:t xml:space="preserve">Expiry Date: </w:t>
      </w:r>
      <w:r w:rsidR="00411210">
        <w:rPr>
          <w:rFonts w:cs="Arial"/>
          <w:sz w:val="20"/>
        </w:rPr>
        <w:t>202</w:t>
      </w:r>
      <w:r w:rsidR="00CF7DBF">
        <w:rPr>
          <w:rFonts w:cs="Arial"/>
          <w:sz w:val="20"/>
        </w:rPr>
        <w:t>5</w:t>
      </w:r>
      <w:r w:rsidR="00E447A4" w:rsidRPr="00703B29">
        <w:rPr>
          <w:rFonts w:cs="Arial"/>
          <w:sz w:val="20"/>
        </w:rPr>
        <w:t>-</w:t>
      </w:r>
      <w:r w:rsidR="00C362EA">
        <w:rPr>
          <w:rFonts w:cs="Arial"/>
          <w:sz w:val="20"/>
        </w:rPr>
        <w:t>05</w:t>
      </w:r>
      <w:r w:rsidR="00E447A4" w:rsidRPr="00703B29">
        <w:rPr>
          <w:rFonts w:cs="Arial"/>
          <w:sz w:val="20"/>
        </w:rPr>
        <w:t>-01</w:t>
      </w:r>
    </w:p>
    <w:p w14:paraId="455F42E1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29598E9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6569C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7018276A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69AD089D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_</w:t>
      </w:r>
      <w:r>
        <w:rPr>
          <w:rFonts w:cs="Arial"/>
          <w:b w:val="0"/>
          <w:sz w:val="18"/>
          <w:szCs w:val="18"/>
        </w:rPr>
        <w:tab/>
      </w:r>
    </w:p>
    <w:p w14:paraId="2E3059A9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):_________</w:t>
      </w:r>
      <w:r>
        <w:rPr>
          <w:rFonts w:cs="Arial"/>
          <w:b w:val="0"/>
          <w:sz w:val="18"/>
          <w:szCs w:val="18"/>
        </w:rPr>
        <w:tab/>
      </w:r>
    </w:p>
    <w:p w14:paraId="0FEC6E15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C47CC41" w14:textId="77777777" w:rsidR="00E447A4" w:rsidRPr="001C202F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 Date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6973D565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1BCE603B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4E776C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84848B7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</w:t>
      </w:r>
      <w:r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ab/>
      </w:r>
    </w:p>
    <w:p w14:paraId="081A968F" w14:textId="77777777" w:rsidR="00E447A4" w:rsidRDefault="00A45363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E447A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>Reviewed By:________________</w:t>
      </w:r>
    </w:p>
    <w:p w14:paraId="7F0EAC02" w14:textId="77777777" w:rsidR="00A45363" w:rsidRPr="00E44F7D" w:rsidRDefault="00A45363" w:rsidP="00A45363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0E9D48A" w14:textId="77777777" w:rsidR="00A45363" w:rsidRDefault="00A45363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58BB03C" w14:textId="77777777" w:rsidR="00A45363" w:rsidRDefault="00A45363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AF4E29C" w14:textId="77777777" w:rsidR="00E447A4" w:rsidRPr="00E44F7D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E447A4" w14:paraId="3C0A8BA5" w14:textId="77777777" w:rsidTr="00EF23CA">
        <w:trPr>
          <w:trHeight w:val="4648"/>
        </w:trPr>
        <w:tc>
          <w:tcPr>
            <w:tcW w:w="10314" w:type="dxa"/>
            <w:vAlign w:val="center"/>
          </w:tcPr>
          <w:p w14:paraId="4FA65B54" w14:textId="77777777" w:rsidR="00E447A4" w:rsidRDefault="00E447A4" w:rsidP="00EF23CA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B9C0285" w14:textId="77777777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B199065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EC531B6" w14:textId="77777777" w:rsidR="0087679A" w:rsidRDefault="00B6472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216" behindDoc="0" locked="0" layoutInCell="1" allowOverlap="1" wp14:anchorId="79F6DD7E" wp14:editId="0E9C2CED">
            <wp:simplePos x="0" y="0"/>
            <wp:positionH relativeFrom="column">
              <wp:align>left</wp:align>
            </wp:positionH>
            <wp:positionV relativeFrom="paragraph">
              <wp:posOffset>3810</wp:posOffset>
            </wp:positionV>
            <wp:extent cx="3864610" cy="1304290"/>
            <wp:effectExtent l="0" t="0" r="0" b="0"/>
            <wp:wrapSquare wrapText="bothSides"/>
            <wp:docPr id="56" name="Bild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4610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10BD61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33DF6CD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B31D1AB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4553A0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A61E68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EE94A3B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6D19A18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2114A7C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C6340A0" w14:textId="77777777" w:rsidR="00C1378E" w:rsidRDefault="00C1378E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6B32233" w14:textId="77777777" w:rsidR="00A45363" w:rsidRDefault="00A45363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133E3D6" w14:textId="77777777" w:rsidR="0032687F" w:rsidRDefault="0032687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EB82C09" w14:textId="77777777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3A7E1DF4" w14:textId="77777777" w:rsidR="00E447A4" w:rsidRPr="003C60D3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134FDFED" w14:textId="77777777" w:rsidR="00E447A4" w:rsidRDefault="00E447A4" w:rsidP="00E447A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7A4E491B" w14:textId="77777777" w:rsidR="00E447A4" w:rsidRPr="0033413D" w:rsidRDefault="00E447A4" w:rsidP="00E447A4">
      <w:pPr>
        <w:pStyle w:val="Rubrik"/>
        <w:jc w:val="both"/>
        <w:rPr>
          <w:i/>
          <w:sz w:val="18"/>
          <w:szCs w:val="18"/>
        </w:rPr>
        <w:sectPr w:rsidR="00E447A4" w:rsidRPr="0033413D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85791FD" w14:textId="77777777" w:rsidR="00E447A4" w:rsidRDefault="00E447A4" w:rsidP="00E447A4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2885015" w14:textId="77777777" w:rsidR="00E447A4" w:rsidRDefault="00E447A4" w:rsidP="00E447A4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0274FFD0" w14:textId="77777777" w:rsidR="0032687F" w:rsidRDefault="00E447A4" w:rsidP="0032687F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</w:t>
      </w:r>
      <w:r w:rsidR="0032687F">
        <w:rPr>
          <w:rFonts w:ascii="Arial" w:hAnsi="Arial" w:cs="Arial"/>
          <w:spacing w:val="-2"/>
          <w:sz w:val="18"/>
          <w:szCs w:val="18"/>
        </w:rPr>
        <w:t xml:space="preserve"> Table and/or Specificity Table</w:t>
      </w:r>
      <w:r w:rsidR="006569CD">
        <w:rPr>
          <w:rFonts w:ascii="Arial" w:hAnsi="Arial" w:cs="Arial"/>
          <w:spacing w:val="-2"/>
          <w:sz w:val="18"/>
          <w:szCs w:val="18"/>
        </w:rPr>
        <w:t>.</w:t>
      </w:r>
    </w:p>
    <w:p w14:paraId="5D867B4B" w14:textId="77777777" w:rsidR="006569CD" w:rsidRDefault="006569CD" w:rsidP="0032687F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0B34D6F3" w14:textId="05650540" w:rsidR="006569CD" w:rsidRPr="006569CD" w:rsidRDefault="006569CD" w:rsidP="006569CD">
      <w:pPr>
        <w:ind w:right="992"/>
        <w:jc w:val="both"/>
        <w:rPr>
          <w:rFonts w:ascii="Arial" w:hAnsi="Arial" w:cs="Arial"/>
          <w:sz w:val="18"/>
          <w:szCs w:val="18"/>
        </w:rPr>
      </w:pPr>
      <w:r w:rsidRPr="006569CD">
        <w:rPr>
          <w:rFonts w:ascii="Arial" w:hAnsi="Arial" w:cs="Arial"/>
          <w:sz w:val="18"/>
          <w:szCs w:val="18"/>
        </w:rPr>
        <w:t xml:space="preserve">Primer mix </w:t>
      </w:r>
      <w:r w:rsidR="008329DA">
        <w:rPr>
          <w:rFonts w:ascii="Arial" w:hAnsi="Arial" w:cs="Arial"/>
          <w:sz w:val="18"/>
          <w:szCs w:val="18"/>
        </w:rPr>
        <w:t>11</w:t>
      </w:r>
      <w:r w:rsidRPr="006569CD">
        <w:rPr>
          <w:rFonts w:ascii="Arial" w:hAnsi="Arial" w:cs="Arial"/>
          <w:sz w:val="18"/>
          <w:szCs w:val="18"/>
        </w:rPr>
        <w:t xml:space="preserve">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D62C90">
        <w:rPr>
          <w:rFonts w:ascii="Arial" w:hAnsi="Arial" w:cs="Arial"/>
          <w:sz w:val="18"/>
          <w:szCs w:val="18"/>
        </w:rPr>
        <w:t>200</w:t>
      </w:r>
      <w:r w:rsidRPr="006569CD">
        <w:rPr>
          <w:rFonts w:ascii="Arial" w:hAnsi="Arial" w:cs="Arial"/>
          <w:sz w:val="18"/>
          <w:szCs w:val="18"/>
        </w:rPr>
        <w:t xml:space="preserve"> base pairs.</w:t>
      </w:r>
    </w:p>
    <w:p w14:paraId="0526E593" w14:textId="77777777" w:rsidR="006569CD" w:rsidRPr="0032687F" w:rsidRDefault="006569CD" w:rsidP="0032687F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  <w:sectPr w:rsidR="006569CD" w:rsidRPr="0032687F" w:rsidSect="006569CD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6531088A" w14:textId="77777777" w:rsidR="009663D4" w:rsidRDefault="009663D4" w:rsidP="00FF72AA">
      <w:pPr>
        <w:jc w:val="both"/>
        <w:rPr>
          <w:rFonts w:ascii="Arial" w:hAnsi="Arial"/>
          <w:sz w:val="18"/>
          <w:szCs w:val="18"/>
        </w:rPr>
      </w:pPr>
    </w:p>
    <w:p w14:paraId="2982499F" w14:textId="70E9FDD5" w:rsidR="009663D4" w:rsidRDefault="009663D4" w:rsidP="00FF72AA">
      <w:pPr>
        <w:jc w:val="both"/>
        <w:rPr>
          <w:rFonts w:ascii="Arial" w:hAnsi="Arial"/>
          <w:sz w:val="18"/>
          <w:szCs w:val="18"/>
        </w:rPr>
      </w:pPr>
      <w:r w:rsidRPr="009663D4">
        <w:rPr>
          <w:noProof/>
        </w:rPr>
        <w:drawing>
          <wp:anchor distT="0" distB="0" distL="114300" distR="114300" simplePos="0" relativeHeight="251658240" behindDoc="0" locked="0" layoutInCell="1" allowOverlap="1" wp14:anchorId="36C38A46" wp14:editId="43DF5472">
            <wp:simplePos x="0" y="0"/>
            <wp:positionH relativeFrom="column">
              <wp:posOffset>3479</wp:posOffset>
            </wp:positionH>
            <wp:positionV relativeFrom="paragraph">
              <wp:posOffset>-130976</wp:posOffset>
            </wp:positionV>
            <wp:extent cx="5504400" cy="8125200"/>
            <wp:effectExtent l="0" t="0" r="1270" b="952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400" cy="81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41DBD8" w14:textId="7172B33C" w:rsidR="00DD7977" w:rsidRPr="00FF72AA" w:rsidRDefault="00DD7977" w:rsidP="00FF72AA">
      <w:pPr>
        <w:jc w:val="both"/>
        <w:rPr>
          <w:rFonts w:ascii="Arial" w:hAnsi="Arial"/>
          <w:sz w:val="18"/>
          <w:szCs w:val="18"/>
        </w:rPr>
      </w:pPr>
    </w:p>
    <w:p w14:paraId="5051C4E8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118ED72D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DDE0A0D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5B81D99A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6D685E55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56E18713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5DE89FF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5E85DF84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FF7BFE3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11B8093A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209DB21B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7D80C9B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1833DE1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2BEF6E35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58F1558F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B56E8AE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5A380AC6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5661A9B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A3F6669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6806DDDD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6F82F5E6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0AF42833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27F90C57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EC633C8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52109C5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2480A358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0CAA9544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668577DD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1EC9DDD5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50AE55D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993DAF3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12AF0544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42AA4F6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6B66D035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4990790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54A4232F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2670C0BD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16821BC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67BA6161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1FDAA86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C55E828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634B30FA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C950744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2D18B375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2497FC0E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1833A694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23680AFC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115A5097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1F86735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FFF51F5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4A35DB24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0FBAC781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0A029B4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28375AE7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1A5F12AA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848EB2B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6FB680EA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0E8E50F4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7D00DBDE" w14:textId="77777777" w:rsidR="009663D4" w:rsidRDefault="009663D4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</w:pPr>
    </w:p>
    <w:p w14:paraId="399BC416" w14:textId="04C4626E" w:rsidR="00142A0E" w:rsidRPr="006214EF" w:rsidRDefault="00142A0E" w:rsidP="00DE38D9">
      <w:pPr>
        <w:pStyle w:val="Sidfot"/>
        <w:tabs>
          <w:tab w:val="clear" w:pos="4153"/>
          <w:tab w:val="clear" w:pos="8306"/>
          <w:tab w:val="left" w:pos="0"/>
          <w:tab w:val="center" w:pos="8647"/>
        </w:tabs>
        <w:ind w:right="284"/>
        <w:jc w:val="both"/>
        <w:rPr>
          <w:rFonts w:ascii="Arial" w:hAnsi="Arial"/>
          <w:sz w:val="18"/>
          <w:szCs w:val="18"/>
        </w:rPr>
      </w:pPr>
      <w:r w:rsidRPr="00142A0E">
        <w:rPr>
          <w:rFonts w:ascii="Arial" w:hAnsi="Arial" w:cs="Arial"/>
          <w:b/>
          <w:spacing w:val="-2"/>
          <w:sz w:val="18"/>
          <w:szCs w:val="18"/>
          <w:vertAlign w:val="superscript"/>
          <w:lang w:val="en-US"/>
        </w:rPr>
        <w:lastRenderedPageBreak/>
        <w:t>1</w:t>
      </w:r>
      <w:r w:rsidRPr="00C72812">
        <w:rPr>
          <w:rFonts w:ascii="Arial" w:hAnsi="Arial" w:cs="Arial"/>
          <w:sz w:val="18"/>
          <w:szCs w:val="18"/>
        </w:rPr>
        <w:t xml:space="preserve">HLA-B*47 alleles in bold lettering are listed as confirmed alleles on the </w:t>
      </w:r>
      <w:r w:rsidRPr="00C72812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6" w:history="1">
        <w:r w:rsidRPr="00C72812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DD7977">
        <w:rPr>
          <w:rFonts w:ascii="Arial" w:hAnsi="Arial" w:cs="Arial"/>
          <w:sz w:val="18"/>
          <w:szCs w:val="18"/>
        </w:rPr>
        <w:t>, release 3.</w:t>
      </w:r>
      <w:r w:rsidR="00FF72AA">
        <w:rPr>
          <w:rFonts w:ascii="Arial" w:hAnsi="Arial" w:cs="Arial"/>
          <w:sz w:val="18"/>
          <w:szCs w:val="18"/>
        </w:rPr>
        <w:t>32</w:t>
      </w:r>
      <w:r w:rsidR="00DD7977">
        <w:rPr>
          <w:rFonts w:ascii="Arial" w:hAnsi="Arial" w:cs="Arial"/>
          <w:sz w:val="18"/>
          <w:szCs w:val="18"/>
        </w:rPr>
        <w:t>.0</w:t>
      </w:r>
      <w:r w:rsidR="000C4F2A">
        <w:rPr>
          <w:rFonts w:ascii="Arial" w:hAnsi="Arial" w:cs="Arial"/>
          <w:sz w:val="18"/>
          <w:szCs w:val="18"/>
        </w:rPr>
        <w:t xml:space="preserve">, </w:t>
      </w:r>
      <w:r w:rsidR="00DD7977">
        <w:rPr>
          <w:rFonts w:ascii="Arial" w:hAnsi="Arial" w:cs="Arial"/>
          <w:sz w:val="18"/>
          <w:szCs w:val="18"/>
        </w:rPr>
        <w:t>April</w:t>
      </w:r>
      <w:r w:rsidR="00F860F1">
        <w:rPr>
          <w:rFonts w:ascii="Arial" w:hAnsi="Arial" w:cs="Arial"/>
          <w:sz w:val="18"/>
          <w:szCs w:val="18"/>
        </w:rPr>
        <w:t xml:space="preserve"> </w:t>
      </w:r>
      <w:r w:rsidR="00DD7977">
        <w:rPr>
          <w:rFonts w:ascii="Arial" w:hAnsi="Arial" w:cs="Arial"/>
          <w:sz w:val="18"/>
          <w:szCs w:val="18"/>
        </w:rPr>
        <w:t>201</w:t>
      </w:r>
      <w:r w:rsidR="00FF72AA">
        <w:rPr>
          <w:rFonts w:ascii="Arial" w:hAnsi="Arial" w:cs="Arial"/>
          <w:sz w:val="18"/>
          <w:szCs w:val="18"/>
        </w:rPr>
        <w:t>8</w:t>
      </w:r>
      <w:r w:rsidRPr="00C72812">
        <w:rPr>
          <w:rFonts w:ascii="Arial" w:hAnsi="Arial" w:cs="Arial"/>
          <w:sz w:val="18"/>
          <w:szCs w:val="18"/>
        </w:rPr>
        <w:t>.</w:t>
      </w:r>
    </w:p>
    <w:p w14:paraId="27BE58EF" w14:textId="77777777" w:rsidR="006214EF" w:rsidRPr="006214EF" w:rsidRDefault="006214EF" w:rsidP="00DE38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4"/>
        <w:rPr>
          <w:rFonts w:cs="Arial"/>
          <w:spacing w:val="-3"/>
          <w:sz w:val="18"/>
          <w:szCs w:val="18"/>
        </w:rPr>
      </w:pPr>
      <w:r w:rsidRPr="006214EF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6214EF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214EF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7" w:history="1">
        <w:r w:rsidRPr="006214EF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214EF">
        <w:rPr>
          <w:rFonts w:cs="Arial"/>
          <w:spacing w:val="-3"/>
          <w:sz w:val="18"/>
          <w:szCs w:val="18"/>
        </w:rPr>
        <w:t>.</w:t>
      </w:r>
    </w:p>
    <w:p w14:paraId="4C66939A" w14:textId="77777777" w:rsidR="0069747A" w:rsidRDefault="0069747A" w:rsidP="00DE38D9">
      <w:pPr>
        <w:pStyle w:val="Sidfot"/>
        <w:tabs>
          <w:tab w:val="clear" w:pos="4153"/>
          <w:tab w:val="clear" w:pos="8306"/>
        </w:tabs>
        <w:ind w:right="284"/>
        <w:jc w:val="both"/>
        <w:rPr>
          <w:rFonts w:ascii="Arial" w:hAnsi="Arial" w:cs="Arial"/>
          <w:sz w:val="18"/>
          <w:szCs w:val="18"/>
        </w:rPr>
      </w:pPr>
      <w:r w:rsidRPr="00054345">
        <w:rPr>
          <w:rFonts w:ascii="Arial" w:hAnsi="Arial"/>
          <w:b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HLA-B*47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W w:w="9781" w:type="dxa"/>
        <w:tblInd w:w="-8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ayout w:type="fixed"/>
        <w:tblLook w:val="0020" w:firstRow="1" w:lastRow="0" w:firstColumn="0" w:lastColumn="0" w:noHBand="0" w:noVBand="0"/>
      </w:tblPr>
      <w:tblGrid>
        <w:gridCol w:w="851"/>
        <w:gridCol w:w="1417"/>
        <w:gridCol w:w="1276"/>
        <w:gridCol w:w="6237"/>
      </w:tblGrid>
      <w:tr w:rsidR="0069747A" w:rsidRPr="0069747A" w14:paraId="5916DC57" w14:textId="77777777" w:rsidTr="00212940">
        <w:tc>
          <w:tcPr>
            <w:tcW w:w="851" w:type="dxa"/>
            <w:tcBorders>
              <w:bottom w:val="single" w:sz="6" w:space="0" w:color="000000"/>
            </w:tcBorders>
            <w:shd w:val="clear" w:color="auto" w:fill="FFFFFF"/>
          </w:tcPr>
          <w:p w14:paraId="16395F6D" w14:textId="77777777" w:rsidR="0069747A" w:rsidRPr="0069747A" w:rsidRDefault="0069747A" w:rsidP="00BF4BCE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69747A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  <w:tcBorders>
              <w:bottom w:val="single" w:sz="6" w:space="0" w:color="000000"/>
            </w:tcBorders>
            <w:shd w:val="clear" w:color="auto" w:fill="FFFFFF"/>
          </w:tcPr>
          <w:p w14:paraId="320EA254" w14:textId="77777777" w:rsidR="0069747A" w:rsidRPr="0069747A" w:rsidRDefault="0069747A" w:rsidP="00BF4BCE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69747A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276" w:type="dxa"/>
            <w:tcBorders>
              <w:bottom w:val="single" w:sz="6" w:space="0" w:color="000000"/>
            </w:tcBorders>
            <w:shd w:val="clear" w:color="auto" w:fill="FFFFFF"/>
          </w:tcPr>
          <w:p w14:paraId="76764029" w14:textId="77777777" w:rsidR="0069747A" w:rsidRPr="0069747A" w:rsidRDefault="0069747A" w:rsidP="00BF4BCE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69747A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Amplified HLA-B*47 alleles</w:t>
            </w:r>
          </w:p>
        </w:tc>
        <w:tc>
          <w:tcPr>
            <w:tcW w:w="6237" w:type="dxa"/>
            <w:tcBorders>
              <w:bottom w:val="single" w:sz="6" w:space="0" w:color="000000"/>
            </w:tcBorders>
            <w:shd w:val="clear" w:color="auto" w:fill="FFFFFF"/>
          </w:tcPr>
          <w:p w14:paraId="31886852" w14:textId="77777777" w:rsidR="0069747A" w:rsidRPr="0069747A" w:rsidRDefault="0069747A" w:rsidP="00BF4BCE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69747A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Other amplified HLA-B alleles</w:t>
            </w:r>
          </w:p>
        </w:tc>
      </w:tr>
      <w:tr w:rsidR="00CF7DBF" w:rsidRPr="0069747A" w14:paraId="0F4AD31B" w14:textId="77777777" w:rsidTr="00212940">
        <w:tc>
          <w:tcPr>
            <w:tcW w:w="851" w:type="dxa"/>
            <w:shd w:val="clear" w:color="auto" w:fill="FFFFFF"/>
          </w:tcPr>
          <w:p w14:paraId="5D0FEB8B" w14:textId="77777777" w:rsidR="00CF7DBF" w:rsidRPr="0069747A" w:rsidRDefault="00CF7DBF" w:rsidP="00CF7DBF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69747A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1417" w:type="dxa"/>
            <w:shd w:val="clear" w:color="auto" w:fill="FFFFFF"/>
          </w:tcPr>
          <w:p w14:paraId="46CC0997" w14:textId="77777777" w:rsidR="00CF7DBF" w:rsidRPr="0069747A" w:rsidRDefault="00CF7DBF" w:rsidP="00CF7DBF">
            <w:pPr>
              <w:rPr>
                <w:rFonts w:ascii="Arial" w:hAnsi="Arial" w:cs="Arial"/>
                <w:sz w:val="18"/>
                <w:szCs w:val="18"/>
              </w:rPr>
            </w:pPr>
            <w:r w:rsidRPr="0069747A">
              <w:rPr>
                <w:rFonts w:ascii="Arial" w:hAnsi="Arial" w:cs="Arial"/>
                <w:sz w:val="18"/>
                <w:szCs w:val="18"/>
              </w:rPr>
              <w:t xml:space="preserve">150 bp </w:t>
            </w:r>
          </w:p>
          <w:p w14:paraId="1C98B462" w14:textId="77777777" w:rsidR="00CF7DBF" w:rsidRPr="0069747A" w:rsidRDefault="00CF7DBF" w:rsidP="00CF7D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94CD4DE" w14:textId="77777777" w:rsidR="00CF7DBF" w:rsidRPr="0069747A" w:rsidRDefault="00CF7DBF" w:rsidP="00CF7D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38F0425" w14:textId="77777777" w:rsidR="00CF7DBF" w:rsidRPr="0069747A" w:rsidRDefault="00CF7DBF" w:rsidP="00CF7D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09EBB76" w14:textId="77777777" w:rsidR="00CF7DBF" w:rsidRPr="0069747A" w:rsidRDefault="00CF7DBF" w:rsidP="00CF7D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48A644E" w14:textId="77777777" w:rsidR="00CF7DBF" w:rsidRPr="0069747A" w:rsidRDefault="00CF7DBF" w:rsidP="00CF7D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C36ADEC" w14:textId="77777777" w:rsidR="00CF7DBF" w:rsidRPr="0069747A" w:rsidRDefault="00CF7DBF" w:rsidP="00CF7D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8BB094E" w14:textId="77777777" w:rsidR="00CF7DBF" w:rsidRPr="0069747A" w:rsidRDefault="00CF7DBF" w:rsidP="00CF7D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A3C84F" w14:textId="77777777" w:rsidR="00CF7DBF" w:rsidRDefault="00CF7DBF" w:rsidP="00CF7D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D491C88" w14:textId="77777777" w:rsidR="00CF7DBF" w:rsidRDefault="00CF7DBF" w:rsidP="00CF7D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A60D59E" w14:textId="66484342" w:rsidR="00CF7DBF" w:rsidRPr="0069747A" w:rsidRDefault="00CF7DBF" w:rsidP="00CF7DBF">
            <w:pPr>
              <w:rPr>
                <w:rFonts w:ascii="Arial" w:hAnsi="Arial" w:cs="Arial"/>
                <w:sz w:val="18"/>
                <w:szCs w:val="18"/>
              </w:rPr>
            </w:pPr>
            <w:r w:rsidRPr="0069747A">
              <w:rPr>
                <w:rFonts w:ascii="Arial" w:hAnsi="Arial" w:cs="Arial"/>
                <w:sz w:val="18"/>
                <w:szCs w:val="18"/>
              </w:rPr>
              <w:t>180 bp</w:t>
            </w:r>
          </w:p>
        </w:tc>
        <w:tc>
          <w:tcPr>
            <w:tcW w:w="1276" w:type="dxa"/>
            <w:shd w:val="clear" w:color="auto" w:fill="FFFFFF"/>
          </w:tcPr>
          <w:p w14:paraId="173C1686" w14:textId="77777777" w:rsidR="00CF7DBF" w:rsidRPr="00CF7DBF" w:rsidRDefault="00CF7DBF" w:rsidP="00CF7DB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CF7DBF">
              <w:rPr>
                <w:rFonts w:ascii="Arial" w:hAnsi="Arial" w:cs="Arial"/>
                <w:color w:val="000000"/>
                <w:sz w:val="18"/>
                <w:szCs w:val="18"/>
              </w:rPr>
              <w:t xml:space="preserve">*47:04, </w:t>
            </w:r>
            <w:r w:rsidRPr="00CF7DBF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47:09 </w:t>
            </w:r>
          </w:p>
          <w:p w14:paraId="7738C900" w14:textId="77777777" w:rsidR="00CF7DBF" w:rsidRPr="00CF7DBF" w:rsidRDefault="00CF7DBF" w:rsidP="00CF7DB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5883F94A" w14:textId="77777777" w:rsidR="00CF7DBF" w:rsidRPr="00CF7DBF" w:rsidRDefault="00CF7DBF" w:rsidP="00CF7DB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59FF6220" w14:textId="77777777" w:rsidR="00CF7DBF" w:rsidRPr="00CF7DBF" w:rsidRDefault="00CF7DBF" w:rsidP="00CF7DB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35644216" w14:textId="77777777" w:rsidR="00CF7DBF" w:rsidRPr="00CF7DBF" w:rsidRDefault="00CF7DBF" w:rsidP="00CF7DB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62482560" w14:textId="77777777" w:rsidR="00CF7DBF" w:rsidRPr="00CF7DBF" w:rsidRDefault="00CF7DBF" w:rsidP="00CF7DB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04CEB67C" w14:textId="77777777" w:rsidR="00CF7DBF" w:rsidRPr="00CF7DBF" w:rsidRDefault="00CF7DBF" w:rsidP="00CF7DB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093B6806" w14:textId="77777777" w:rsidR="00CF7DBF" w:rsidRPr="00CF7DBF" w:rsidRDefault="00CF7DBF" w:rsidP="00CF7DB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471271C4" w14:textId="77777777" w:rsidR="00CF7DBF" w:rsidRPr="00CF7DBF" w:rsidRDefault="00CF7DBF" w:rsidP="00CF7DB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2C9545D7" w14:textId="74F2DCBF" w:rsidR="00CF7DBF" w:rsidRPr="00CF7DBF" w:rsidRDefault="00CF7DBF" w:rsidP="00CF7DB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CF7DBF">
              <w:rPr>
                <w:rFonts w:ascii="Arial" w:hAnsi="Arial" w:cs="Arial"/>
                <w:color w:val="000000"/>
                <w:sz w:val="18"/>
                <w:szCs w:val="18"/>
              </w:rPr>
              <w:t>*47:08</w:t>
            </w:r>
          </w:p>
        </w:tc>
        <w:tc>
          <w:tcPr>
            <w:tcW w:w="6237" w:type="dxa"/>
            <w:shd w:val="clear" w:color="auto" w:fill="FFFFFF"/>
          </w:tcPr>
          <w:p w14:paraId="6B10A4ED" w14:textId="77777777" w:rsidR="00CF7DBF" w:rsidRPr="00CF7DBF" w:rsidRDefault="00CF7DBF" w:rsidP="00CF7DBF">
            <w:pPr>
              <w:contextualSpacing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F7DBF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CF7DBF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15:162, </w:t>
            </w:r>
            <w:r w:rsidRPr="00CF7DBF">
              <w:rPr>
                <w:rFonts w:ascii="Arial" w:hAnsi="Arial" w:cs="Arial"/>
                <w:color w:val="000000"/>
                <w:sz w:val="18"/>
                <w:szCs w:val="18"/>
              </w:rPr>
              <w:t xml:space="preserve">40:47, 40:96, 40:110, 40:157, 40:201, 44:02:01:01-44:02:12, 44:02:14-44:02:18, 44:02:20-44:02:44, 44:02:46-44:03:36, 44:03:38-44:03:50, 44:03:52-44:05:02, 44:05:04, 44:07, 44:10, 44:12-44:17, 44:19N-44:24, 44:26-44:39, 44:41:01-44:43:02, 44:45, 44:47-44:49, 44:51-44:56N, 44:58N-44:59:02, 44:61N-44:74, 44:76-44:82, 44:84:01-44:89, 44:91-44:94, 44:96-44:128:02, 44:132-44:133, 44:135-44:151, 44:153-44:155, 44:157-44:169, 44:171N-44:195N, 44:197-44:200, 44:202-44:209, 44:211-44:245, 44:247-44:253, 44:255-44:256, 44:258-44:276, 44:278-44:344, 44:346, 44:437, 44:439-44:444, 44:446-44:453, 44:456-44:504, 49:02, 49:70, </w:t>
            </w:r>
            <w:r w:rsidRPr="00CF7D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6:85</w:t>
            </w:r>
          </w:p>
          <w:p w14:paraId="5B34AFD8" w14:textId="026426EB" w:rsidR="00CF7DBF" w:rsidRPr="00CF7DBF" w:rsidRDefault="00CF7DBF" w:rsidP="00CF7DBF">
            <w:pPr>
              <w:contextualSpacing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F7D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CF7DBF">
              <w:rPr>
                <w:rFonts w:ascii="Arial" w:hAnsi="Arial" w:cs="Arial"/>
                <w:color w:val="000000"/>
                <w:sz w:val="18"/>
                <w:szCs w:val="18"/>
              </w:rPr>
              <w:t xml:space="preserve">08:14, 27:15, 27:28, 27:62, 27:71, </w:t>
            </w:r>
            <w:r w:rsidRPr="00CF7D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298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</w:t>
            </w:r>
            <w:r w:rsidRPr="00CF7DBF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9663D4" w:rsidRPr="009663D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</w:t>
            </w:r>
            <w:r w:rsidRPr="00CF7DB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2:406</w:t>
            </w:r>
          </w:p>
        </w:tc>
      </w:tr>
      <w:tr w:rsidR="00CF7DBF" w:rsidRPr="0069747A" w14:paraId="4CD3A415" w14:textId="77777777" w:rsidTr="00212940">
        <w:tc>
          <w:tcPr>
            <w:tcW w:w="851" w:type="dxa"/>
            <w:shd w:val="clear" w:color="auto" w:fill="E6E6E6"/>
          </w:tcPr>
          <w:p w14:paraId="449159EC" w14:textId="77777777" w:rsidR="00CF7DBF" w:rsidRPr="0069747A" w:rsidRDefault="00CF7DBF" w:rsidP="00CF7DBF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9747A">
              <w:rPr>
                <w:rFonts w:ascii="Arial" w:hAnsi="Arial" w:cs="Arial"/>
                <w:b/>
                <w:color w:val="000000"/>
                <w:sz w:val="18"/>
                <w:szCs w:val="18"/>
              </w:rPr>
              <w:t>7</w:t>
            </w:r>
          </w:p>
        </w:tc>
        <w:tc>
          <w:tcPr>
            <w:tcW w:w="1417" w:type="dxa"/>
            <w:shd w:val="clear" w:color="auto" w:fill="E6E6E6"/>
          </w:tcPr>
          <w:p w14:paraId="17338588" w14:textId="77777777" w:rsidR="00CF7DBF" w:rsidRPr="0069747A" w:rsidRDefault="00CF7DBF" w:rsidP="00CF7DB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747A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2E96813B" w14:textId="77777777" w:rsidR="00CF7DBF" w:rsidRPr="0069747A" w:rsidRDefault="00CF7DBF" w:rsidP="00CF7DB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747A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1276" w:type="dxa"/>
            <w:shd w:val="clear" w:color="auto" w:fill="E6E6E6"/>
          </w:tcPr>
          <w:p w14:paraId="40F41A49" w14:textId="77777777" w:rsidR="00CF7DBF" w:rsidRPr="00CF7DBF" w:rsidRDefault="00CF7DBF" w:rsidP="00CF7DB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CF7DBF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47:07</w:t>
            </w:r>
          </w:p>
          <w:p w14:paraId="1B255F6A" w14:textId="6FA13CCE" w:rsidR="00CF7DBF" w:rsidRPr="00CF7DBF" w:rsidRDefault="00CF7DBF" w:rsidP="00CF7DBF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CF7DBF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</w:t>
            </w:r>
            <w:r w:rsidRPr="00CF7DBF">
              <w:rPr>
                <w:rFonts w:ascii="Arial" w:hAnsi="Arial" w:cs="Arial"/>
                <w:color w:val="000000"/>
                <w:sz w:val="18"/>
                <w:szCs w:val="18"/>
              </w:rPr>
              <w:t>47:04-47:05</w:t>
            </w:r>
          </w:p>
        </w:tc>
        <w:tc>
          <w:tcPr>
            <w:tcW w:w="6237" w:type="dxa"/>
            <w:shd w:val="clear" w:color="auto" w:fill="E6E6E6"/>
          </w:tcPr>
          <w:p w14:paraId="6F475873" w14:textId="77777777" w:rsidR="00CF7DBF" w:rsidRPr="00CF7DBF" w:rsidRDefault="00CF7DBF" w:rsidP="00CF7DB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CAE7BE3" w14:textId="1F192A9E" w:rsidR="00CF7DBF" w:rsidRPr="00CF7DBF" w:rsidRDefault="00CF7DBF" w:rsidP="00CF7DB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F7DBF">
              <w:rPr>
                <w:rFonts w:ascii="Arial" w:hAnsi="Arial" w:cs="Arial"/>
                <w:color w:val="000000"/>
                <w:sz w:val="18"/>
                <w:szCs w:val="18"/>
              </w:rPr>
              <w:t>*07:197, 18:165, 27:01-27:05:15, 27:05:17-27:05:19, 27:05:21-27:05:37, 27:05:39-27:06:01:02, 27:08-27:10, 27:12:01:01-27:13:02, 27:16-27:18, 27:20, 27:23, 27:26-27:27, 27:29, 27:31, 27:35-27:37, 27:39-27:42, 27:44-27:46, 27:48-27:61, 27:64N-27:69, 27:72-27:75, 27:77-27:80, 27:82-27:124, 27:126, 27:128-27:129, 27:131-27:137, 27:140-27:149, 27:151-27:152, 27:154-27:163, 27:165-27:179, 27:181-27:186, 27:188-27:212N, 27:214, 27:216-27:217, 27:220-27:232, 27:234-27:238, 37:02, 40:225:02, 40:429, 40:469, 48:21, 48:26</w:t>
            </w:r>
          </w:p>
        </w:tc>
      </w:tr>
    </w:tbl>
    <w:p w14:paraId="6E4A93C4" w14:textId="77777777" w:rsidR="0069747A" w:rsidRDefault="0069747A" w:rsidP="00C06CE8">
      <w:pPr>
        <w:suppressAutoHyphens/>
        <w:ind w:right="141"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GB"/>
        </w:rPr>
      </w:pPr>
    </w:p>
    <w:p w14:paraId="17F22033" w14:textId="77777777" w:rsidR="006B047D" w:rsidRDefault="006B047D" w:rsidP="0069747A">
      <w:pPr>
        <w:pStyle w:val="Sidfot"/>
        <w:rPr>
          <w:rFonts w:ascii="Arial" w:hAnsi="Arial" w:cs="Arial"/>
          <w:sz w:val="18"/>
          <w:szCs w:val="18"/>
        </w:rPr>
      </w:pPr>
    </w:p>
    <w:p w14:paraId="6697E062" w14:textId="0DFAC677" w:rsidR="006B047D" w:rsidRPr="006B047D" w:rsidRDefault="006B047D" w:rsidP="0069747A">
      <w:pPr>
        <w:pStyle w:val="Sidfot"/>
        <w:rPr>
          <w:rFonts w:ascii="Arial" w:hAnsi="Arial" w:cs="Arial"/>
          <w:sz w:val="18"/>
          <w:szCs w:val="18"/>
          <w:u w:val="single"/>
        </w:rPr>
      </w:pPr>
      <w:r w:rsidRPr="006B047D">
        <w:rPr>
          <w:rFonts w:ascii="Arial" w:hAnsi="Arial" w:cs="Arial"/>
          <w:sz w:val="18"/>
          <w:szCs w:val="18"/>
          <w:u w:val="single"/>
        </w:rPr>
        <w:t>Abbreviations</w:t>
      </w:r>
    </w:p>
    <w:p w14:paraId="3E13B3C0" w14:textId="3ECA0112" w:rsidR="0069747A" w:rsidRPr="000C7158" w:rsidRDefault="0069747A" w:rsidP="0069747A">
      <w:pPr>
        <w:pStyle w:val="Sidfot"/>
        <w:rPr>
          <w:rFonts w:ascii="Arial" w:hAnsi="Arial" w:cs="Arial"/>
          <w:sz w:val="18"/>
          <w:szCs w:val="18"/>
        </w:rPr>
      </w:pPr>
      <w:r w:rsidRPr="000C7158">
        <w:rPr>
          <w:rFonts w:ascii="Arial" w:hAnsi="Arial" w:cs="Arial"/>
          <w:sz w:val="18"/>
          <w:szCs w:val="18"/>
        </w:rPr>
        <w:t>’w’, might be weakly amplified.</w:t>
      </w:r>
    </w:p>
    <w:p w14:paraId="341FA94D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75E77EE5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7C8501BF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59243FEA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590D7238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011F3496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640745BC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74876435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1B7678B4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6CB2D3B0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1725D76C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46E77B28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12028B2A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7BEB8C45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0C4AB7F6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329AB4E3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2F79CFFB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1F8379DB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51D8FD75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333E64F7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4ADE7FB6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3AC80332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0169B194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56D0D232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7B265F05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60F23B6D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433D172D" w14:textId="77777777" w:rsidR="00C362EA" w:rsidRDefault="00C362EA" w:rsidP="00C362EA">
      <w:pPr>
        <w:rPr>
          <w:rFonts w:ascii="Arial" w:hAnsi="Arial" w:cs="Arial"/>
          <w:sz w:val="20"/>
          <w:szCs w:val="20"/>
        </w:rPr>
      </w:pPr>
    </w:p>
    <w:p w14:paraId="14E395CF" w14:textId="77777777" w:rsidR="0040066E" w:rsidRPr="00C362EA" w:rsidRDefault="0040066E" w:rsidP="00142A0E">
      <w:pPr>
        <w:tabs>
          <w:tab w:val="left" w:pos="1190"/>
        </w:tabs>
        <w:rPr>
          <w:rFonts w:ascii="Arial" w:hAnsi="Arial"/>
          <w:sz w:val="18"/>
          <w:szCs w:val="18"/>
        </w:rPr>
      </w:pPr>
    </w:p>
    <w:sectPr w:rsidR="0040066E" w:rsidRPr="00C362EA" w:rsidSect="006214EF">
      <w:headerReference w:type="even" r:id="rId18"/>
      <w:pgSz w:w="11907" w:h="16840" w:code="9"/>
      <w:pgMar w:top="1701" w:right="708" w:bottom="1701" w:left="1134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F2A11" w14:textId="77777777" w:rsidR="00CD6529" w:rsidRDefault="00CD6529">
      <w:r>
        <w:separator/>
      </w:r>
    </w:p>
  </w:endnote>
  <w:endnote w:type="continuationSeparator" w:id="0">
    <w:p w14:paraId="04D16AE9" w14:textId="77777777" w:rsidR="00CD6529" w:rsidRDefault="00CD65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61378" w14:textId="77777777" w:rsidR="00DE183C" w:rsidRDefault="00DE183C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FA0CC" w14:textId="645E8A26" w:rsidR="00C362EA" w:rsidRPr="00060351" w:rsidRDefault="00C362EA" w:rsidP="00C362EA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  <w:t xml:space="preserve"> </w:t>
    </w:r>
  </w:p>
  <w:p w14:paraId="514D150C" w14:textId="77777777" w:rsidR="00D62C90" w:rsidRPr="00834CB9" w:rsidRDefault="00D62C90" w:rsidP="00D62C9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52D3D03" w14:textId="77777777" w:rsidR="00D62C90" w:rsidRPr="00393C78" w:rsidRDefault="00D62C90" w:rsidP="00D62C9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38A52CB" w14:textId="0683EBD3" w:rsidR="00D62C90" w:rsidRPr="00F75802" w:rsidRDefault="00D62C90" w:rsidP="00D62C90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une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270F9619" w14:textId="61BE0184" w:rsidR="00E447A4" w:rsidRPr="00C362EA" w:rsidRDefault="00C362EA" w:rsidP="00C362EA">
    <w:pPr>
      <w:pStyle w:val="Sidfot"/>
    </w:pP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>
      <w:rPr>
        <w:rFonts w:ascii="Arial" w:hAnsi="Arial"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</w:rPr>
      <w:t>4</w:t>
    </w:r>
    <w:r w:rsidRPr="00272610">
      <w:rPr>
        <w:rFonts w:ascii="Arial" w:hAnsi="Aria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2CE49" w14:textId="77777777" w:rsidR="00DE183C" w:rsidRDefault="00DE183C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1F1A6" w14:textId="77777777" w:rsidR="00CD6529" w:rsidRDefault="00CD6529">
      <w:r>
        <w:separator/>
      </w:r>
    </w:p>
  </w:footnote>
  <w:footnote w:type="continuationSeparator" w:id="0">
    <w:p w14:paraId="246EF963" w14:textId="77777777" w:rsidR="00CD6529" w:rsidRDefault="00CD65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612BE" w14:textId="77777777" w:rsidR="00E447A4" w:rsidRDefault="00E447A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DD9B9CB" w14:textId="77777777" w:rsidR="00E447A4" w:rsidRDefault="00E447A4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F1559" w14:textId="29A8BF3D" w:rsidR="00D62C90" w:rsidRPr="00F94550" w:rsidRDefault="00D62C90" w:rsidP="00D62C90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noProof/>
        <w:lang w:val="sv-SE" w:eastAsia="sv-SE"/>
      </w:rPr>
      <w:tab/>
    </w:r>
    <w:r w:rsidRPr="00D62C90">
      <w:rPr>
        <w:noProof/>
        <w:lang w:eastAsia="sv-SE"/>
      </w:rPr>
      <w:t xml:space="preserve">        </w:t>
    </w:r>
    <w:r>
      <w:rPr>
        <w:noProof/>
        <w:lang w:eastAsia="sv-SE"/>
      </w:rPr>
      <w:t xml:space="preserve">        </w:t>
    </w:r>
    <w:r w:rsidR="00411210" w:rsidRPr="00D62C90">
      <w:rPr>
        <w:rFonts w:ascii="Arial" w:hAnsi="Arial" w:cs="Arial"/>
        <w:b/>
        <w:sz w:val="20"/>
        <w:szCs w:val="20"/>
      </w:rPr>
      <w:t xml:space="preserve">             </w:t>
    </w:r>
    <w:r>
      <w:rPr>
        <w:rFonts w:ascii="Arial" w:hAnsi="Arial"/>
        <w:b/>
        <w:sz w:val="20"/>
        <w:szCs w:val="20"/>
      </w:rPr>
      <w:t>Gel Documentation Form and Worksheet</w:t>
    </w:r>
    <w:r w:rsidR="00411210" w:rsidRPr="00D62C90">
      <w:rPr>
        <w:rFonts w:ascii="Arial" w:hAnsi="Arial" w:cs="Arial"/>
        <w:b/>
        <w:sz w:val="20"/>
        <w:szCs w:val="20"/>
      </w:rPr>
      <w:t xml:space="preserve">      </w:t>
    </w:r>
    <w:r w:rsidR="00683EE6" w:rsidRPr="00D62C90">
      <w:rPr>
        <w:rFonts w:ascii="Arial" w:hAnsi="Arial" w:cs="Arial"/>
        <w:b/>
        <w:sz w:val="20"/>
        <w:szCs w:val="20"/>
      </w:rPr>
      <w:t xml:space="preserve">  </w:t>
    </w:r>
    <w:r w:rsidRPr="00D62C90">
      <w:rPr>
        <w:rFonts w:ascii="Arial" w:hAnsi="Arial" w:cs="Arial"/>
        <w:b/>
        <w:sz w:val="20"/>
        <w:szCs w:val="20"/>
      </w:rPr>
      <w:tab/>
    </w:r>
    <w:r w:rsidRPr="00D62C90">
      <w:rPr>
        <w:rFonts w:ascii="Arial" w:hAnsi="Arial" w:cs="Arial"/>
        <w:b/>
        <w:sz w:val="20"/>
        <w:szCs w:val="20"/>
      </w:rPr>
      <w:tab/>
    </w:r>
    <w:r w:rsidRPr="00D62C90">
      <w:rPr>
        <w:rFonts w:ascii="Arial" w:hAnsi="Arial" w:cs="Arial"/>
        <w:b/>
        <w:sz w:val="20"/>
        <w:szCs w:val="20"/>
      </w:rPr>
      <w:tab/>
    </w:r>
    <w:r w:rsidRPr="00D62C90"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F94550">
      <w:rPr>
        <w:rFonts w:ascii="Arial" w:hAnsi="Arial"/>
        <w:sz w:val="20"/>
        <w:szCs w:val="20"/>
      </w:rPr>
      <w:t xml:space="preserve">Visit </w:t>
    </w:r>
    <w:r w:rsidRPr="00F94550">
      <w:rPr>
        <w:rStyle w:val="Hyperl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5F1B8A90" w14:textId="7D38F54D" w:rsidR="00E447A4" w:rsidRPr="00D62C90" w:rsidRDefault="00D62C90" w:rsidP="00411210"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44E48BDB" wp14:editId="73555D6A">
          <wp:simplePos x="0" y="0"/>
          <wp:positionH relativeFrom="column">
            <wp:posOffset>-135172</wp:posOffset>
          </wp:positionH>
          <wp:positionV relativeFrom="paragraph">
            <wp:posOffset>9028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</w:t>
    </w:r>
    <w:r w:rsidRPr="00D62C90">
      <w:rPr>
        <w:rFonts w:ascii="Arial" w:hAnsi="Arial" w:cs="Arial"/>
        <w:b/>
        <w:sz w:val="20"/>
        <w:szCs w:val="20"/>
      </w:rPr>
      <w:t>HLA-B*47</w:t>
    </w:r>
    <w:r>
      <w:tab/>
    </w:r>
    <w:r>
      <w:tab/>
    </w:r>
    <w:r>
      <w:tab/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       </w:t>
    </w:r>
  </w:p>
  <w:p w14:paraId="3E9F9506" w14:textId="147637BA" w:rsidR="00E447A4" w:rsidRPr="00CF7DBF" w:rsidRDefault="00E447A4" w:rsidP="00EF23CA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D62C90">
      <w:rPr>
        <w:rFonts w:ascii="Arial" w:hAnsi="Arial" w:cs="Arial"/>
        <w:b/>
        <w:sz w:val="20"/>
        <w:szCs w:val="20"/>
      </w:rPr>
      <w:tab/>
    </w:r>
    <w:r w:rsidRPr="00CF7DBF">
      <w:rPr>
        <w:rFonts w:ascii="Arial" w:hAnsi="Arial" w:cs="Arial"/>
        <w:b/>
        <w:sz w:val="20"/>
        <w:szCs w:val="20"/>
        <w:lang w:val="es-ES"/>
      </w:rPr>
      <w:t>101.</w:t>
    </w:r>
    <w:r w:rsidR="0032687F" w:rsidRPr="00CF7DBF">
      <w:rPr>
        <w:rFonts w:ascii="Arial" w:hAnsi="Arial" w:cs="Arial"/>
        <w:b/>
        <w:sz w:val="20"/>
        <w:szCs w:val="20"/>
        <w:lang w:val="es-ES"/>
      </w:rPr>
      <w:t>545</w:t>
    </w:r>
    <w:r w:rsidR="00E922F3" w:rsidRPr="00CF7DBF">
      <w:rPr>
        <w:rFonts w:ascii="Arial" w:hAnsi="Arial" w:cs="Arial"/>
        <w:b/>
        <w:sz w:val="20"/>
        <w:szCs w:val="20"/>
        <w:lang w:val="es-ES"/>
      </w:rPr>
      <w:t>-06</w:t>
    </w:r>
    <w:r w:rsidRPr="00CF7DBF">
      <w:rPr>
        <w:rFonts w:ascii="Arial" w:hAnsi="Arial" w:cs="Arial"/>
        <w:b/>
        <w:sz w:val="20"/>
        <w:szCs w:val="20"/>
        <w:lang w:val="es-ES"/>
      </w:rPr>
      <w:t>/</w:t>
    </w:r>
    <w:r w:rsidR="003A54EA" w:rsidRPr="00CF7DBF">
      <w:rPr>
        <w:rFonts w:ascii="Arial" w:hAnsi="Arial" w:cs="Arial"/>
        <w:b/>
        <w:sz w:val="20"/>
        <w:szCs w:val="20"/>
        <w:lang w:val="es-ES"/>
      </w:rPr>
      <w:t>06</w:t>
    </w:r>
    <w:r w:rsidR="00E922F3" w:rsidRPr="00CF7DBF">
      <w:rPr>
        <w:rFonts w:ascii="Arial" w:hAnsi="Arial" w:cs="Arial"/>
        <w:b/>
        <w:sz w:val="20"/>
        <w:szCs w:val="20"/>
        <w:lang w:val="es-ES"/>
      </w:rPr>
      <w:t>u</w:t>
    </w:r>
  </w:p>
  <w:p w14:paraId="0B24D170" w14:textId="7B203D87" w:rsidR="00E447A4" w:rsidRPr="00CF7DBF" w:rsidRDefault="00E447A4" w:rsidP="00EF23CA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CF7DBF">
      <w:rPr>
        <w:rFonts w:ascii="Arial" w:hAnsi="Arial" w:cs="Arial"/>
        <w:sz w:val="20"/>
        <w:szCs w:val="20"/>
        <w:lang w:val="es-ES"/>
      </w:rPr>
      <w:tab/>
    </w:r>
    <w:r w:rsidR="003A54EA" w:rsidRPr="00CF7DBF">
      <w:rPr>
        <w:rFonts w:ascii="Arial" w:hAnsi="Arial" w:cs="Arial"/>
        <w:sz w:val="20"/>
        <w:szCs w:val="20"/>
        <w:lang w:val="es-ES"/>
      </w:rPr>
      <w:t xml:space="preserve">  </w:t>
    </w:r>
    <w:r w:rsidR="00683EE6" w:rsidRPr="00CF7DBF">
      <w:rPr>
        <w:rFonts w:ascii="Arial" w:hAnsi="Arial" w:cs="Arial"/>
        <w:sz w:val="20"/>
        <w:szCs w:val="20"/>
        <w:lang w:val="es-ES"/>
      </w:rPr>
      <w:t xml:space="preserve"> </w:t>
    </w:r>
    <w:r w:rsidR="00DE183C">
      <w:rPr>
        <w:rFonts w:ascii="Arial" w:hAnsi="Arial" w:cs="Arial"/>
        <w:b/>
        <w:sz w:val="20"/>
        <w:szCs w:val="20"/>
        <w:lang w:val="es-ES"/>
      </w:rPr>
      <w:t>0</w:t>
    </w:r>
    <w:r w:rsidR="00DE183C" w:rsidRPr="00DE183C">
      <w:rPr>
        <w:rFonts w:ascii="Arial" w:hAnsi="Arial" w:cs="Arial"/>
        <w:b/>
        <w:sz w:val="20"/>
        <w:szCs w:val="20"/>
        <w:lang w:val="es-ES"/>
      </w:rPr>
      <w:t>M1</w:t>
    </w:r>
    <w:r w:rsidR="00683EE6" w:rsidRPr="00DE183C">
      <w:rPr>
        <w:rFonts w:ascii="Arial" w:hAnsi="Arial" w:cs="Arial"/>
        <w:b/>
        <w:sz w:val="20"/>
        <w:szCs w:val="20"/>
        <w:lang w:val="es-ES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3B6A1" w14:textId="77777777" w:rsidR="00DE183C" w:rsidRDefault="00DE183C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AADCF" w14:textId="77777777" w:rsidR="007A10CB" w:rsidRDefault="007A10C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85ACAA0" w14:textId="77777777" w:rsidR="007A10CB" w:rsidRDefault="007A10C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DUwsDQyMDa3tDBW0lEKTi0uzszPAykwrgUAbssT2iwAAAA="/>
  </w:docVars>
  <w:rsids>
    <w:rsidRoot w:val="001010A3"/>
    <w:rsid w:val="00002724"/>
    <w:rsid w:val="00003ADC"/>
    <w:rsid w:val="00020579"/>
    <w:rsid w:val="00020EA2"/>
    <w:rsid w:val="0003770A"/>
    <w:rsid w:val="00041DE1"/>
    <w:rsid w:val="000444DF"/>
    <w:rsid w:val="00050D3E"/>
    <w:rsid w:val="00051EEB"/>
    <w:rsid w:val="00073EB6"/>
    <w:rsid w:val="00075300"/>
    <w:rsid w:val="00095CD3"/>
    <w:rsid w:val="000B2ABC"/>
    <w:rsid w:val="000C35BC"/>
    <w:rsid w:val="000C4F2A"/>
    <w:rsid w:val="000C5C87"/>
    <w:rsid w:val="000D73B6"/>
    <w:rsid w:val="000E3410"/>
    <w:rsid w:val="000F1A4F"/>
    <w:rsid w:val="000F3C01"/>
    <w:rsid w:val="000F5D13"/>
    <w:rsid w:val="001010A3"/>
    <w:rsid w:val="00125072"/>
    <w:rsid w:val="00136AE6"/>
    <w:rsid w:val="00140625"/>
    <w:rsid w:val="00142A0E"/>
    <w:rsid w:val="00153AB8"/>
    <w:rsid w:val="00155C28"/>
    <w:rsid w:val="001579AA"/>
    <w:rsid w:val="00162A62"/>
    <w:rsid w:val="00171F7B"/>
    <w:rsid w:val="00183B60"/>
    <w:rsid w:val="0018405C"/>
    <w:rsid w:val="0019307E"/>
    <w:rsid w:val="00193A82"/>
    <w:rsid w:val="001A2D4D"/>
    <w:rsid w:val="001A54D0"/>
    <w:rsid w:val="001B0F70"/>
    <w:rsid w:val="001B140D"/>
    <w:rsid w:val="001C0083"/>
    <w:rsid w:val="001E175D"/>
    <w:rsid w:val="001E7029"/>
    <w:rsid w:val="001F3F6C"/>
    <w:rsid w:val="001F6847"/>
    <w:rsid w:val="00211F0F"/>
    <w:rsid w:val="00212940"/>
    <w:rsid w:val="002236E8"/>
    <w:rsid w:val="002258C5"/>
    <w:rsid w:val="002421FA"/>
    <w:rsid w:val="00260338"/>
    <w:rsid w:val="00272610"/>
    <w:rsid w:val="00280F08"/>
    <w:rsid w:val="00292BC5"/>
    <w:rsid w:val="00296BDD"/>
    <w:rsid w:val="002C2939"/>
    <w:rsid w:val="002C3C9E"/>
    <w:rsid w:val="002D73C8"/>
    <w:rsid w:val="002F035C"/>
    <w:rsid w:val="002F3F1E"/>
    <w:rsid w:val="00300662"/>
    <w:rsid w:val="00301D73"/>
    <w:rsid w:val="00320C08"/>
    <w:rsid w:val="00326191"/>
    <w:rsid w:val="0032687F"/>
    <w:rsid w:val="00336A6E"/>
    <w:rsid w:val="00342E89"/>
    <w:rsid w:val="00360093"/>
    <w:rsid w:val="00375311"/>
    <w:rsid w:val="00376026"/>
    <w:rsid w:val="00383254"/>
    <w:rsid w:val="0039233D"/>
    <w:rsid w:val="00394944"/>
    <w:rsid w:val="00395FC0"/>
    <w:rsid w:val="003A203F"/>
    <w:rsid w:val="003A52A3"/>
    <w:rsid w:val="003A54EA"/>
    <w:rsid w:val="003A7555"/>
    <w:rsid w:val="003B073B"/>
    <w:rsid w:val="003C2DDF"/>
    <w:rsid w:val="003C791F"/>
    <w:rsid w:val="003D0837"/>
    <w:rsid w:val="003E274F"/>
    <w:rsid w:val="003E488F"/>
    <w:rsid w:val="0040066E"/>
    <w:rsid w:val="004042E0"/>
    <w:rsid w:val="00411210"/>
    <w:rsid w:val="0042018E"/>
    <w:rsid w:val="00422F87"/>
    <w:rsid w:val="004312DB"/>
    <w:rsid w:val="00437D00"/>
    <w:rsid w:val="00440FFA"/>
    <w:rsid w:val="00450478"/>
    <w:rsid w:val="00455D31"/>
    <w:rsid w:val="00487CF1"/>
    <w:rsid w:val="0049089D"/>
    <w:rsid w:val="00493D14"/>
    <w:rsid w:val="004A3B96"/>
    <w:rsid w:val="004A523A"/>
    <w:rsid w:val="004B0F24"/>
    <w:rsid w:val="004D5193"/>
    <w:rsid w:val="004E268F"/>
    <w:rsid w:val="004E2C77"/>
    <w:rsid w:val="004F6C05"/>
    <w:rsid w:val="005028D4"/>
    <w:rsid w:val="00511307"/>
    <w:rsid w:val="00511D00"/>
    <w:rsid w:val="00524330"/>
    <w:rsid w:val="00524DD8"/>
    <w:rsid w:val="00527F9D"/>
    <w:rsid w:val="00537AE4"/>
    <w:rsid w:val="00543A6A"/>
    <w:rsid w:val="0055075C"/>
    <w:rsid w:val="00555AC3"/>
    <w:rsid w:val="005744D7"/>
    <w:rsid w:val="00575F5A"/>
    <w:rsid w:val="00593672"/>
    <w:rsid w:val="0059684A"/>
    <w:rsid w:val="005C01FE"/>
    <w:rsid w:val="005C3203"/>
    <w:rsid w:val="005D6484"/>
    <w:rsid w:val="005D6A1A"/>
    <w:rsid w:val="005D6DA5"/>
    <w:rsid w:val="005E5E01"/>
    <w:rsid w:val="005E6361"/>
    <w:rsid w:val="005F0E16"/>
    <w:rsid w:val="00600A07"/>
    <w:rsid w:val="00613FB7"/>
    <w:rsid w:val="006214EF"/>
    <w:rsid w:val="00621A73"/>
    <w:rsid w:val="006223A5"/>
    <w:rsid w:val="00625397"/>
    <w:rsid w:val="006569CD"/>
    <w:rsid w:val="0066016C"/>
    <w:rsid w:val="006673F0"/>
    <w:rsid w:val="00674BB8"/>
    <w:rsid w:val="00683EE6"/>
    <w:rsid w:val="0068440A"/>
    <w:rsid w:val="006875A2"/>
    <w:rsid w:val="00692F6C"/>
    <w:rsid w:val="0069747A"/>
    <w:rsid w:val="006B047D"/>
    <w:rsid w:val="006C5A92"/>
    <w:rsid w:val="006E661B"/>
    <w:rsid w:val="006F3D45"/>
    <w:rsid w:val="0072579E"/>
    <w:rsid w:val="00731880"/>
    <w:rsid w:val="00751286"/>
    <w:rsid w:val="0075310A"/>
    <w:rsid w:val="00764F26"/>
    <w:rsid w:val="00765C4E"/>
    <w:rsid w:val="0076609A"/>
    <w:rsid w:val="00767647"/>
    <w:rsid w:val="007713C6"/>
    <w:rsid w:val="0077254E"/>
    <w:rsid w:val="007A10CB"/>
    <w:rsid w:val="007A1CE6"/>
    <w:rsid w:val="007B7E0C"/>
    <w:rsid w:val="007C431B"/>
    <w:rsid w:val="007C49EC"/>
    <w:rsid w:val="007C6EA7"/>
    <w:rsid w:val="007D54B0"/>
    <w:rsid w:val="007F5944"/>
    <w:rsid w:val="008009C0"/>
    <w:rsid w:val="008032E0"/>
    <w:rsid w:val="00814ED3"/>
    <w:rsid w:val="008329DA"/>
    <w:rsid w:val="00842778"/>
    <w:rsid w:val="008431BF"/>
    <w:rsid w:val="008465F9"/>
    <w:rsid w:val="0087679A"/>
    <w:rsid w:val="00890FBD"/>
    <w:rsid w:val="008919F4"/>
    <w:rsid w:val="008A109B"/>
    <w:rsid w:val="008B126D"/>
    <w:rsid w:val="008B674C"/>
    <w:rsid w:val="008F3EF5"/>
    <w:rsid w:val="008F6D68"/>
    <w:rsid w:val="00915467"/>
    <w:rsid w:val="00941AFF"/>
    <w:rsid w:val="009508C6"/>
    <w:rsid w:val="00954AE0"/>
    <w:rsid w:val="00956E9E"/>
    <w:rsid w:val="009620ED"/>
    <w:rsid w:val="00964437"/>
    <w:rsid w:val="009663D4"/>
    <w:rsid w:val="0097258B"/>
    <w:rsid w:val="00976F6E"/>
    <w:rsid w:val="00991785"/>
    <w:rsid w:val="009948F7"/>
    <w:rsid w:val="00994958"/>
    <w:rsid w:val="009A7BDB"/>
    <w:rsid w:val="009E1C42"/>
    <w:rsid w:val="009E6698"/>
    <w:rsid w:val="00A00310"/>
    <w:rsid w:val="00A20C25"/>
    <w:rsid w:val="00A4288E"/>
    <w:rsid w:val="00A45363"/>
    <w:rsid w:val="00A46239"/>
    <w:rsid w:val="00A52010"/>
    <w:rsid w:val="00A905BF"/>
    <w:rsid w:val="00AA01BA"/>
    <w:rsid w:val="00AB2381"/>
    <w:rsid w:val="00AD1AE6"/>
    <w:rsid w:val="00AD1CF3"/>
    <w:rsid w:val="00AE07D7"/>
    <w:rsid w:val="00B050F0"/>
    <w:rsid w:val="00B075AE"/>
    <w:rsid w:val="00B13D75"/>
    <w:rsid w:val="00B24B72"/>
    <w:rsid w:val="00B306EB"/>
    <w:rsid w:val="00B345B5"/>
    <w:rsid w:val="00B37702"/>
    <w:rsid w:val="00B4663F"/>
    <w:rsid w:val="00B479CB"/>
    <w:rsid w:val="00B573A0"/>
    <w:rsid w:val="00B6472A"/>
    <w:rsid w:val="00B64F3C"/>
    <w:rsid w:val="00B82B42"/>
    <w:rsid w:val="00BB11BB"/>
    <w:rsid w:val="00BB6181"/>
    <w:rsid w:val="00BC41B2"/>
    <w:rsid w:val="00BC7505"/>
    <w:rsid w:val="00BE61F6"/>
    <w:rsid w:val="00BF786B"/>
    <w:rsid w:val="00C03494"/>
    <w:rsid w:val="00C047EE"/>
    <w:rsid w:val="00C04A0C"/>
    <w:rsid w:val="00C06CE8"/>
    <w:rsid w:val="00C11EAD"/>
    <w:rsid w:val="00C1378E"/>
    <w:rsid w:val="00C17711"/>
    <w:rsid w:val="00C362EA"/>
    <w:rsid w:val="00C4480F"/>
    <w:rsid w:val="00C46768"/>
    <w:rsid w:val="00C7247F"/>
    <w:rsid w:val="00C75564"/>
    <w:rsid w:val="00C84CBC"/>
    <w:rsid w:val="00C92C07"/>
    <w:rsid w:val="00C96CFB"/>
    <w:rsid w:val="00CB37C0"/>
    <w:rsid w:val="00CC198F"/>
    <w:rsid w:val="00CC21D0"/>
    <w:rsid w:val="00CD31FA"/>
    <w:rsid w:val="00CD4255"/>
    <w:rsid w:val="00CD6529"/>
    <w:rsid w:val="00CF1AEC"/>
    <w:rsid w:val="00CF7DBF"/>
    <w:rsid w:val="00D15949"/>
    <w:rsid w:val="00D62C90"/>
    <w:rsid w:val="00D834F7"/>
    <w:rsid w:val="00D859DC"/>
    <w:rsid w:val="00D93162"/>
    <w:rsid w:val="00D938FC"/>
    <w:rsid w:val="00DA0250"/>
    <w:rsid w:val="00DB063D"/>
    <w:rsid w:val="00DC7602"/>
    <w:rsid w:val="00DD7977"/>
    <w:rsid w:val="00DE183C"/>
    <w:rsid w:val="00DE38D9"/>
    <w:rsid w:val="00E05DEF"/>
    <w:rsid w:val="00E062F2"/>
    <w:rsid w:val="00E16471"/>
    <w:rsid w:val="00E37F6B"/>
    <w:rsid w:val="00E447A4"/>
    <w:rsid w:val="00E44F7D"/>
    <w:rsid w:val="00E50A13"/>
    <w:rsid w:val="00E7444F"/>
    <w:rsid w:val="00E812F5"/>
    <w:rsid w:val="00E922F3"/>
    <w:rsid w:val="00E93223"/>
    <w:rsid w:val="00EA02ED"/>
    <w:rsid w:val="00EC2080"/>
    <w:rsid w:val="00ED0DB7"/>
    <w:rsid w:val="00ED2851"/>
    <w:rsid w:val="00EE4C0F"/>
    <w:rsid w:val="00EF23CA"/>
    <w:rsid w:val="00EF4110"/>
    <w:rsid w:val="00F053DC"/>
    <w:rsid w:val="00F157DD"/>
    <w:rsid w:val="00F30BE1"/>
    <w:rsid w:val="00F7648E"/>
    <w:rsid w:val="00F76880"/>
    <w:rsid w:val="00F860F1"/>
    <w:rsid w:val="00FA47CE"/>
    <w:rsid w:val="00FA4A91"/>
    <w:rsid w:val="00FB226F"/>
    <w:rsid w:val="00FB46C6"/>
    <w:rsid w:val="00FB5D47"/>
    <w:rsid w:val="00FC02AB"/>
    <w:rsid w:val="00FC5898"/>
    <w:rsid w:val="00FC7D1F"/>
    <w:rsid w:val="00FD4195"/>
    <w:rsid w:val="00FD4C8B"/>
    <w:rsid w:val="00FD58C2"/>
    <w:rsid w:val="00FF7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9"/>
    <o:shapelayout v:ext="edit">
      <o:idmap v:ext="edit" data="1"/>
    </o:shapelayout>
  </w:shapeDefaults>
  <w:decimalSymbol w:val=","/>
  <w:listSeparator w:val=";"/>
  <w14:docId w14:val="4C71D656"/>
  <w15:chartTrackingRefBased/>
  <w15:docId w15:val="{DA8ED1C5-417B-46C8-BF89-FE62B0FF3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Brdtext2Char">
    <w:name w:val="Brödtext 2 Char"/>
    <w:link w:val="Brdtext2"/>
    <w:rsid w:val="00C1378E"/>
    <w:rPr>
      <w:rFonts w:ascii="Arial" w:hAnsi="Arial"/>
      <w:spacing w:val="-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411210"/>
    <w:rPr>
      <w:color w:val="808080"/>
      <w:shd w:val="clear" w:color="auto" w:fill="E6E6E6"/>
    </w:rPr>
  </w:style>
  <w:style w:type="character" w:customStyle="1" w:styleId="SidhuvudChar">
    <w:name w:val="Sidhuvud Char"/>
    <w:link w:val="Sidhuvud"/>
    <w:rsid w:val="00D62C9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70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bi.ac.uk/imgt/hla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emf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42801A-789B-4A87-8122-734004D90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324</Words>
  <Characters>2794</Characters>
  <Application>Microsoft Office Word</Application>
  <DocSecurity>0</DocSecurity>
  <Lines>23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11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4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6</cp:revision>
  <cp:lastPrinted>2015-12-16T11:28:00Z</cp:lastPrinted>
  <dcterms:created xsi:type="dcterms:W3CDTF">2021-06-01T09:57:00Z</dcterms:created>
  <dcterms:modified xsi:type="dcterms:W3CDTF">2021-06-03T08:08:00Z</dcterms:modified>
</cp:coreProperties>
</file>